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34FE1D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cann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A054A5F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02DBF5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CF761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Distance {</w:t>
      </w:r>
    </w:p>
    <w:p w14:paraId="1C6B38FB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75A8A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istanc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4D42D11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constructor stub</w:t>
      </w:r>
    </w:p>
    <w:p w14:paraId="4AD1BE91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B888EE6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EFFAB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[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3603358A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hAnsi="Consolas" w:cs="Consolas"/>
          <w:color w:val="3F7F5F"/>
          <w:sz w:val="20"/>
          <w:szCs w:val="20"/>
        </w:rPr>
        <w:t xml:space="preserve"> Auto-generated method stub</w:t>
      </w:r>
    </w:p>
    <w:p w14:paraId="3429B0B2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E6C740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1AC28CD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canner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sc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4A62EC5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 xml:space="preserve">"Enter input string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with ,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separator "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14:paraId="165CFD6E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c</w:t>
      </w:r>
      <w:r>
        <w:rPr>
          <w:rFonts w:ascii="Consolas" w:hAnsi="Consolas" w:cs="Consolas"/>
          <w:color w:val="000000"/>
          <w:sz w:val="20"/>
          <w:szCs w:val="20"/>
        </w:rPr>
        <w:t>.nextLin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087331D7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14:paraId="464BC685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s = "F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1,L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1,B2,R1,B3";</w:t>
      </w:r>
    </w:p>
    <w:p w14:paraId="640BA5BF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2DE26A87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21D8439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matches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^[FLBR,0-9]+$"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14:paraId="21666DFA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7195DF8B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1DADBB87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"Input in correct form");</w:t>
      </w:r>
    </w:p>
    <w:p w14:paraId="2CFFF067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1B66865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forward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14:paraId="7DCFE7BE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backward</w:t>
      </w:r>
      <w:r>
        <w:rPr>
          <w:rFonts w:ascii="Consolas" w:hAnsi="Consolas" w:cs="Consolas"/>
          <w:color w:val="000000"/>
          <w:sz w:val="20"/>
          <w:szCs w:val="20"/>
        </w:rPr>
        <w:t xml:space="preserve"> =0;</w:t>
      </w:r>
    </w:p>
    <w:p w14:paraId="2BFA6A5F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0CF8C36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</w:t>
      </w:r>
      <w:r>
        <w:rPr>
          <w:rFonts w:ascii="Consolas" w:hAnsi="Consolas" w:cs="Consolas"/>
          <w:color w:val="000000"/>
          <w:sz w:val="20"/>
          <w:szCs w:val="20"/>
        </w:rPr>
        <w:t>.spl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,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542DB51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49B41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"You entered String "+s);</w:t>
      </w:r>
    </w:p>
    <w:p w14:paraId="7D24C495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967C46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s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++) </w:t>
      </w:r>
    </w:p>
    <w:p w14:paraId="562A2B85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2AD47FF5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53DB066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s1[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]);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s1[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</w:t>
      </w:r>
      <w:proofErr w:type="spellEnd"/>
      <w:proofErr w:type="gramStart"/>
      <w:r>
        <w:rPr>
          <w:rFonts w:ascii="Consolas" w:hAnsi="Consolas" w:cs="Consolas"/>
          <w:color w:val="3F7F5F"/>
          <w:sz w:val="20"/>
          <w:szCs w:val="20"/>
        </w:rPr>
        <w:t>].length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());</w:t>
      </w:r>
    </w:p>
    <w:p w14:paraId="1AA4FD1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14:paraId="468E327F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].contain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"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14:paraId="5834157E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61295711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]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placeAl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\D+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9FE0E4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arse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276913B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forwar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forward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9AE83A9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6FDD4B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2D66705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].contains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"</w:t>
      </w:r>
      <w:r>
        <w:rPr>
          <w:rFonts w:ascii="Consolas" w:hAnsi="Consolas" w:cs="Consolas"/>
          <w:color w:val="000000"/>
          <w:sz w:val="20"/>
          <w:szCs w:val="20"/>
        </w:rPr>
        <w:t>))</w:t>
      </w:r>
    </w:p>
    <w:p w14:paraId="463AEBEE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5D79DD61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20"/>
          <w:szCs w:val="20"/>
        </w:rPr>
        <w:t>].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placeAll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\D+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72EBCDD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arse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7102FF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backwar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backward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num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30D1416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7C86569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DE749AF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D027E90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3BE38CB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395C5D2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"forward = "+forward);</w:t>
      </w:r>
    </w:p>
    <w:p w14:paraId="03D2EFB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("backward = "+backward);</w:t>
      </w:r>
    </w:p>
    <w:p w14:paraId="4E4324EF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istanc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forward</w:t>
      </w:r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backwar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0ECBC6B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Distance from the home =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at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ab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istance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14:paraId="15051550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F0F59A1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14:paraId="0AEE6A5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77725C9A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invalid inpu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9576758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9248E49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34EF9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4A99919" w14:textId="77777777" w:rsidR="0031758F" w:rsidRDefault="0031758F" w:rsidP="0031758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3EB09DF3" w14:textId="77777777" w:rsidR="00CC1149" w:rsidRDefault="00CC1149">
      <w:bookmarkStart w:id="0" w:name="_GoBack"/>
      <w:bookmarkEnd w:id="0"/>
    </w:p>
    <w:sectPr w:rsidR="00CC1149" w:rsidSect="0069121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2NDQ0MzAxNzc1NrZU0lEKTi0uzszPAykwrAUAHH2DiywAAAA="/>
  </w:docVars>
  <w:rsids>
    <w:rsidRoot w:val="0031758F"/>
    <w:rsid w:val="0031758F"/>
    <w:rsid w:val="00CC1149"/>
    <w:rsid w:val="00D87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6DD2F"/>
  <w15:chartTrackingRefBased/>
  <w15:docId w15:val="{235FA690-561C-4B68-8E75-894691E50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4</Words>
  <Characters>1108</Characters>
  <Application>Microsoft Office Word</Application>
  <DocSecurity>0</DocSecurity>
  <Lines>9</Lines>
  <Paragraphs>2</Paragraphs>
  <ScaleCrop>false</ScaleCrop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Dahre</dc:creator>
  <cp:keywords/>
  <dc:description/>
  <cp:lastModifiedBy>Avinash Dahre</cp:lastModifiedBy>
  <cp:revision>1</cp:revision>
  <dcterms:created xsi:type="dcterms:W3CDTF">2019-08-04T11:19:00Z</dcterms:created>
  <dcterms:modified xsi:type="dcterms:W3CDTF">2019-08-04T11:20:00Z</dcterms:modified>
</cp:coreProperties>
</file>